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36A4D" w14:textId="2F54D907" w:rsidR="006C5A30" w:rsidRDefault="00F23678" w:rsidP="0078586A">
      <w:pPr>
        <w:pStyle w:val="Heading1"/>
        <w:numPr>
          <w:ilvl w:val="0"/>
          <w:numId w:val="14"/>
        </w:numPr>
        <w:jc w:val="center"/>
      </w:pPr>
      <w:r>
        <w:t>C</w:t>
      </w:r>
      <w:r w:rsidR="0046355F">
        <w:t>ollecting Eggs</w:t>
      </w:r>
    </w:p>
    <w:p w14:paraId="71140874" w14:textId="28953D75" w:rsidR="00677106" w:rsidRDefault="0046355F" w:rsidP="00677106">
      <w:pPr>
        <w:jc w:val="center"/>
        <w:rPr>
          <w:i/>
          <w:iCs/>
        </w:rPr>
      </w:pPr>
      <w:r>
        <w:rPr>
          <w:i/>
          <w:iCs/>
        </w:rPr>
        <w:t xml:space="preserve">Old MacDonald wants to fill some boxes with eggs. But he has a big </w:t>
      </w:r>
      <w:r w:rsidR="00F11B39">
        <w:rPr>
          <w:i/>
          <w:iCs/>
        </w:rPr>
        <w:t>farm,</w:t>
      </w:r>
      <w:r>
        <w:rPr>
          <w:i/>
          <w:iCs/>
        </w:rPr>
        <w:t xml:space="preserve"> and he will need some help.</w:t>
      </w:r>
    </w:p>
    <w:p w14:paraId="4C5F02DC" w14:textId="5D0998C5" w:rsidR="006C5A30" w:rsidRDefault="0046355F">
      <w:r>
        <w:t xml:space="preserve">On the first line, you will receive a sequence of </w:t>
      </w:r>
      <w:r w:rsidRPr="00CA2506">
        <w:rPr>
          <w:b/>
          <w:bCs/>
        </w:rPr>
        <w:t>numbers</w:t>
      </w:r>
      <w:r w:rsidR="00CA2506">
        <w:t>,</w:t>
      </w:r>
      <w:r>
        <w:t xml:space="preserve"> </w:t>
      </w:r>
      <w:r w:rsidR="00F11B39">
        <w:t xml:space="preserve">each representing </w:t>
      </w:r>
      <w:r w:rsidR="00677106">
        <w:t xml:space="preserve">an </w:t>
      </w:r>
      <w:r w:rsidR="00677106" w:rsidRPr="00677106">
        <w:rPr>
          <w:b/>
          <w:bCs/>
        </w:rPr>
        <w:t>egg with its size</w:t>
      </w:r>
      <w:r>
        <w:t xml:space="preserve">. On the second line, you will receive another sequence of </w:t>
      </w:r>
      <w:r w:rsidRPr="00CA2506">
        <w:rPr>
          <w:b/>
          <w:bCs/>
        </w:rPr>
        <w:t>numbers</w:t>
      </w:r>
      <w:r w:rsidR="00CA2506">
        <w:t>, each</w:t>
      </w:r>
      <w:r>
        <w:t xml:space="preserve"> representing </w:t>
      </w:r>
      <w:r w:rsidR="00CA2506" w:rsidRPr="00CA2506">
        <w:rPr>
          <w:b/>
          <w:bCs/>
        </w:rPr>
        <w:t>a</w:t>
      </w:r>
      <w:r w:rsidRPr="00CA2506">
        <w:rPr>
          <w:b/>
          <w:bCs/>
        </w:rPr>
        <w:t xml:space="preserve"> piece of paper</w:t>
      </w:r>
      <w:r w:rsidR="00677106">
        <w:rPr>
          <w:b/>
          <w:bCs/>
        </w:rPr>
        <w:t xml:space="preserve"> with its </w:t>
      </w:r>
      <w:r w:rsidR="00677106" w:rsidRPr="00CA2506">
        <w:rPr>
          <w:b/>
          <w:bCs/>
        </w:rPr>
        <w:t>size</w:t>
      </w:r>
      <w:r>
        <w:t xml:space="preserve">. </w:t>
      </w:r>
    </w:p>
    <w:p w14:paraId="305270F0" w14:textId="07C6E489" w:rsidR="00C90607" w:rsidRPr="00C90607" w:rsidRDefault="00C90607">
      <w:pPr>
        <w:rPr>
          <w:b/>
          <w:bCs/>
        </w:rPr>
      </w:pPr>
      <w:r>
        <w:t>You should</w:t>
      </w:r>
      <w:r w:rsidR="0046355F">
        <w:t xml:space="preserve"> </w:t>
      </w:r>
      <w:r w:rsidR="0046355F" w:rsidRPr="00CA2506">
        <w:rPr>
          <w:b/>
          <w:bCs/>
        </w:rPr>
        <w:t>take the</w:t>
      </w:r>
      <w:r w:rsidR="0046355F">
        <w:t xml:space="preserve"> </w:t>
      </w:r>
      <w:r w:rsidR="0046355F">
        <w:rPr>
          <w:b/>
          <w:bCs/>
        </w:rPr>
        <w:t>first egg</w:t>
      </w:r>
      <w:r w:rsidR="00677106">
        <w:rPr>
          <w:b/>
          <w:bCs/>
        </w:rPr>
        <w:t xml:space="preserve"> </w:t>
      </w:r>
      <w:r w:rsidR="0046355F">
        <w:t>and</w:t>
      </w:r>
      <w:r>
        <w:t xml:space="preserve"> wrap it with</w:t>
      </w:r>
      <w:r w:rsidR="0046355F">
        <w:t xml:space="preserve"> the </w:t>
      </w:r>
      <w:r w:rsidR="0046355F">
        <w:rPr>
          <w:b/>
          <w:bCs/>
        </w:rPr>
        <w:t>last piece of paper</w:t>
      </w:r>
      <w:r>
        <w:t xml:space="preserve">. Then, try to put it in a </w:t>
      </w:r>
      <w:r w:rsidRPr="00C90607">
        <w:rPr>
          <w:b/>
          <w:bCs/>
        </w:rPr>
        <w:t>box</w:t>
      </w:r>
      <w:r>
        <w:t xml:space="preserve"> with a </w:t>
      </w:r>
      <w:r w:rsidRPr="00C90607">
        <w:rPr>
          <w:b/>
          <w:bCs/>
        </w:rPr>
        <w:t>size of 50</w:t>
      </w:r>
      <w:r>
        <w:t>.</w:t>
      </w:r>
      <w:r w:rsidRPr="00C90607">
        <w:t xml:space="preserve"> </w:t>
      </w:r>
      <w:r>
        <w:t xml:space="preserve">Each </w:t>
      </w:r>
      <w:r w:rsidRPr="00CA2506">
        <w:rPr>
          <w:b/>
          <w:bCs/>
        </w:rPr>
        <w:t>wrapped-in-a-paper egg</w:t>
      </w:r>
      <w:r>
        <w:t xml:space="preserve"> fills </w:t>
      </w:r>
      <w:r>
        <w:rPr>
          <w:b/>
          <w:bCs/>
        </w:rPr>
        <w:t>one</w:t>
      </w:r>
      <w:r>
        <w:t xml:space="preserve"> </w:t>
      </w:r>
      <w:r w:rsidRPr="00CA2506">
        <w:rPr>
          <w:b/>
          <w:bCs/>
        </w:rPr>
        <w:t>box</w:t>
      </w:r>
      <w:r>
        <w:rPr>
          <w:b/>
          <w:bCs/>
        </w:rPr>
        <w:t xml:space="preserve"> </w:t>
      </w:r>
      <w:r w:rsidRPr="00CA2506">
        <w:t>if it fits in it.</w:t>
      </w:r>
      <w:r w:rsidRPr="00C90607">
        <w:t xml:space="preserve"> </w:t>
      </w:r>
      <w:r>
        <w:t xml:space="preserve">Your task is to check </w:t>
      </w:r>
      <w:r>
        <w:rPr>
          <w:b/>
          <w:bCs/>
        </w:rPr>
        <w:t>whether you have filled at least one box</w:t>
      </w:r>
      <w:r w:rsidRPr="00C90607">
        <w:t>.</w:t>
      </w:r>
    </w:p>
    <w:p w14:paraId="613AE5C2" w14:textId="4525E5C0" w:rsidR="006C5A30" w:rsidRDefault="00C90607">
      <w:r>
        <w:t xml:space="preserve">You should </w:t>
      </w:r>
      <w:r w:rsidRPr="00C90607">
        <w:t>comply with the following conditions</w:t>
      </w:r>
      <w:r w:rsidR="0046355F">
        <w:t>:</w:t>
      </w:r>
    </w:p>
    <w:p w14:paraId="2B8D3EE3" w14:textId="19122D83" w:rsidR="006C5A30" w:rsidRDefault="0046355F" w:rsidP="0046355F">
      <w:pPr>
        <w:numPr>
          <w:ilvl w:val="0"/>
          <w:numId w:val="2"/>
        </w:numPr>
      </w:pPr>
      <w:r>
        <w:t>If</w:t>
      </w:r>
      <w:r w:rsidR="00677106">
        <w:t xml:space="preserve"> the</w:t>
      </w:r>
      <w:r>
        <w:t xml:space="preserve"> egg is </w:t>
      </w:r>
      <w:r w:rsidR="00CA2506">
        <w:t xml:space="preserve">not fresh anymore </w:t>
      </w:r>
      <w:r>
        <w:t>(</w:t>
      </w:r>
      <w:r w:rsidR="00CA2506" w:rsidRPr="00CA2506">
        <w:rPr>
          <w:b/>
          <w:bCs/>
        </w:rPr>
        <w:t>its size is</w:t>
      </w:r>
      <w:r w:rsidR="00CA2506">
        <w:t xml:space="preserve"> </w:t>
      </w:r>
      <w:r>
        <w:rPr>
          <w:b/>
          <w:bCs/>
        </w:rPr>
        <w:t>less than or equal to 0</w:t>
      </w:r>
      <w:r>
        <w:t xml:space="preserve">), you need to </w:t>
      </w:r>
      <w:r>
        <w:rPr>
          <w:b/>
          <w:bCs/>
        </w:rPr>
        <w:t>remove it from the sequence before</w:t>
      </w:r>
      <w:r>
        <w:t xml:space="preserve"> it </w:t>
      </w:r>
      <w:r w:rsidR="00CA2506">
        <w:t>is</w:t>
      </w:r>
      <w:r>
        <w:t xml:space="preserve"> wrapped </w:t>
      </w:r>
      <w:r w:rsidR="00CA2506">
        <w:t>with</w:t>
      </w:r>
      <w:r>
        <w:t xml:space="preserve"> a piece of paper.</w:t>
      </w:r>
    </w:p>
    <w:p w14:paraId="64B24428" w14:textId="6697CE95" w:rsidR="006C5A30" w:rsidRDefault="0046355F" w:rsidP="0046355F">
      <w:pPr>
        <w:numPr>
          <w:ilvl w:val="0"/>
          <w:numId w:val="2"/>
        </w:numPr>
      </w:pPr>
      <w:r>
        <w:t xml:space="preserve">If the </w:t>
      </w:r>
      <w:r w:rsidRPr="00CA2506">
        <w:rPr>
          <w:b/>
          <w:bCs/>
        </w:rPr>
        <w:t>sum</w:t>
      </w:r>
      <w:r>
        <w:t xml:space="preserve"> of </w:t>
      </w:r>
      <w:r w:rsidRPr="00CA2506">
        <w:t>the egg</w:t>
      </w:r>
      <w:r w:rsidR="00CA2506" w:rsidRPr="00CA2506">
        <w:t>'</w:t>
      </w:r>
      <w:r w:rsidRPr="00CA2506">
        <w:t>s size and the paper</w:t>
      </w:r>
      <w:r w:rsidR="00CA2506" w:rsidRPr="00CA2506">
        <w:t>'</w:t>
      </w:r>
      <w:r w:rsidRPr="00CA2506">
        <w:t>s size is</w:t>
      </w:r>
      <w:r>
        <w:t xml:space="preserve"> </w:t>
      </w:r>
      <w:r>
        <w:rPr>
          <w:b/>
          <w:bCs/>
        </w:rPr>
        <w:t>less than or equal to the box</w:t>
      </w:r>
      <w:r w:rsidR="00C90607">
        <w:rPr>
          <w:b/>
          <w:bCs/>
        </w:rPr>
        <w:t>'s size</w:t>
      </w:r>
      <w:r w:rsidR="00677106">
        <w:rPr>
          <w:b/>
          <w:bCs/>
        </w:rPr>
        <w:t xml:space="preserve"> </w:t>
      </w:r>
      <w:r w:rsidR="00677106" w:rsidRPr="00677106">
        <w:t>(50)</w:t>
      </w:r>
      <w:r>
        <w:t xml:space="preserve">, </w:t>
      </w:r>
      <w:r w:rsidR="00C90607" w:rsidRPr="00C90607">
        <w:rPr>
          <w:b/>
          <w:bCs/>
        </w:rPr>
        <w:t>p</w:t>
      </w:r>
      <w:r w:rsidR="00CA2506" w:rsidRPr="00C90607">
        <w:rPr>
          <w:b/>
          <w:bCs/>
        </w:rPr>
        <w:t>ut the wrapped egg in the box</w:t>
      </w:r>
      <w:r w:rsidR="00CA2506">
        <w:t xml:space="preserve"> and</w:t>
      </w:r>
      <w:r>
        <w:t xml:space="preserve"> </w:t>
      </w:r>
      <w:r w:rsidR="00CA2506">
        <w:rPr>
          <w:b/>
          <w:bCs/>
        </w:rPr>
        <w:t>r</w:t>
      </w:r>
      <w:r>
        <w:rPr>
          <w:b/>
          <w:bCs/>
        </w:rPr>
        <w:t xml:space="preserve">emove </w:t>
      </w:r>
      <w:r w:rsidR="00CA2506">
        <w:rPr>
          <w:b/>
          <w:bCs/>
        </w:rPr>
        <w:t xml:space="preserve">both </w:t>
      </w:r>
      <w:r>
        <w:t xml:space="preserve">from </w:t>
      </w:r>
      <w:r w:rsidR="00CA2506">
        <w:t xml:space="preserve">the </w:t>
      </w:r>
      <w:r>
        <w:t>sequences.</w:t>
      </w:r>
    </w:p>
    <w:p w14:paraId="44F7CECB" w14:textId="5C276960" w:rsidR="00CA2506" w:rsidRDefault="00CA2506" w:rsidP="00CA2506">
      <w:pPr>
        <w:numPr>
          <w:ilvl w:val="1"/>
          <w:numId w:val="2"/>
        </w:numPr>
      </w:pPr>
      <w:r>
        <w:t>Otherwise,</w:t>
      </w:r>
      <w:r w:rsidR="00677106">
        <w:t xml:space="preserve"> you </w:t>
      </w:r>
      <w:r w:rsidRPr="00CA2506">
        <w:rPr>
          <w:b/>
          <w:bCs/>
        </w:rPr>
        <w:t>cannot fill a box</w:t>
      </w:r>
      <w:r>
        <w:t>,</w:t>
      </w:r>
      <w:r w:rsidR="00677106">
        <w:t xml:space="preserve"> so</w:t>
      </w:r>
      <w:r>
        <w:t xml:space="preserve"> </w:t>
      </w:r>
      <w:r w:rsidRPr="00CA2506">
        <w:rPr>
          <w:b/>
          <w:bCs/>
        </w:rPr>
        <w:t>remove</w:t>
      </w:r>
      <w:r>
        <w:t xml:space="preserve"> </w:t>
      </w:r>
      <w:r w:rsidRPr="00CA2506">
        <w:rPr>
          <w:b/>
          <w:bCs/>
        </w:rPr>
        <w:t>both</w:t>
      </w:r>
      <w:r>
        <w:t xml:space="preserve"> the egg and the paper from the sequences </w:t>
      </w:r>
      <w:r w:rsidRPr="00677106">
        <w:rPr>
          <w:b/>
          <w:bCs/>
        </w:rPr>
        <w:t>without putting them in a box</w:t>
      </w:r>
      <w:r>
        <w:t>.</w:t>
      </w:r>
    </w:p>
    <w:p w14:paraId="40420D6D" w14:textId="650A8393" w:rsidR="00CA2506" w:rsidRDefault="00CA2506" w:rsidP="00CA2506">
      <w:pPr>
        <w:numPr>
          <w:ilvl w:val="0"/>
          <w:numId w:val="2"/>
        </w:numPr>
      </w:pPr>
      <w:r>
        <w:t xml:space="preserve">During your work, you noticed that Old MacDonald is </w:t>
      </w:r>
      <w:r w:rsidRPr="00CA2506">
        <w:t>superstitious</w:t>
      </w:r>
      <w:r>
        <w:t xml:space="preserve">. </w:t>
      </w:r>
      <w:r w:rsidR="0046355F">
        <w:t xml:space="preserve">If the </w:t>
      </w:r>
      <w:r w:rsidRPr="00CA2506">
        <w:rPr>
          <w:b/>
          <w:bCs/>
        </w:rPr>
        <w:t>size</w:t>
      </w:r>
      <w:r w:rsidR="0046355F" w:rsidRPr="00CA2506">
        <w:rPr>
          <w:b/>
          <w:bCs/>
        </w:rPr>
        <w:t xml:space="preserve"> of </w:t>
      </w:r>
      <w:r w:rsidRPr="00CA2506">
        <w:rPr>
          <w:b/>
          <w:bCs/>
        </w:rPr>
        <w:t>an</w:t>
      </w:r>
      <w:r w:rsidR="0046355F" w:rsidRPr="00CA2506">
        <w:rPr>
          <w:b/>
          <w:bCs/>
        </w:rPr>
        <w:t xml:space="preserve"> egg is</w:t>
      </w:r>
      <w:r w:rsidR="0046355F">
        <w:t xml:space="preserve"> </w:t>
      </w:r>
      <w:r w:rsidR="0046355F">
        <w:rPr>
          <w:b/>
          <w:bCs/>
        </w:rPr>
        <w:t>13</w:t>
      </w:r>
      <w:r w:rsidR="0046355F">
        <w:t xml:space="preserve"> </w:t>
      </w:r>
      <w:r>
        <w:t>it brings</w:t>
      </w:r>
      <w:r w:rsidR="0046355F">
        <w:t xml:space="preserve"> bad luck to</w:t>
      </w:r>
      <w:r>
        <w:t xml:space="preserve"> him</w:t>
      </w:r>
      <w:r w:rsidR="0046355F">
        <w:t xml:space="preserve">. You should </w:t>
      </w:r>
      <w:r>
        <w:rPr>
          <w:b/>
          <w:bCs/>
        </w:rPr>
        <w:t>remove</w:t>
      </w:r>
      <w:r w:rsidR="0046355F">
        <w:rPr>
          <w:b/>
          <w:bCs/>
        </w:rPr>
        <w:t xml:space="preserve"> </w:t>
      </w:r>
      <w:r>
        <w:rPr>
          <w:b/>
          <w:bCs/>
        </w:rPr>
        <w:t>this</w:t>
      </w:r>
      <w:r w:rsidR="0046355F">
        <w:rPr>
          <w:b/>
          <w:bCs/>
        </w:rPr>
        <w:t xml:space="preserve"> egg </w:t>
      </w:r>
      <w:r w:rsidRPr="00CA2506">
        <w:t>from</w:t>
      </w:r>
      <w:r w:rsidR="0046355F">
        <w:t xml:space="preserve"> the sequence</w:t>
      </w:r>
      <w:r>
        <w:t xml:space="preserve"> </w:t>
      </w:r>
      <w:r>
        <w:rPr>
          <w:b/>
          <w:bCs/>
        </w:rPr>
        <w:t>before</w:t>
      </w:r>
      <w:r>
        <w:t xml:space="preserve"> it is wrapped with a piece of paper</w:t>
      </w:r>
      <w:r w:rsidR="0046355F">
        <w:t xml:space="preserve">. </w:t>
      </w:r>
    </w:p>
    <w:p w14:paraId="2A257106" w14:textId="641F0963" w:rsidR="006C5A30" w:rsidRDefault="00CA2506" w:rsidP="00CA2506">
      <w:pPr>
        <w:numPr>
          <w:ilvl w:val="1"/>
          <w:numId w:val="2"/>
        </w:numPr>
      </w:pPr>
      <w:r>
        <w:t>F</w:t>
      </w:r>
      <w:r w:rsidRPr="00CA2506">
        <w:t>urthermore</w:t>
      </w:r>
      <w:r>
        <w:t>,</w:t>
      </w:r>
      <w:r w:rsidR="0046355F">
        <w:t xml:space="preserve"> </w:t>
      </w:r>
      <w:r w:rsidR="00677106">
        <w:t xml:space="preserve">each time you take an egg with a size of 13, </w:t>
      </w:r>
      <w:r>
        <w:t>it will be best to</w:t>
      </w:r>
      <w:r w:rsidR="0046355F">
        <w:t xml:space="preserve"> </w:t>
      </w:r>
      <w:r w:rsidR="0046355F">
        <w:rPr>
          <w:b/>
          <w:bCs/>
        </w:rPr>
        <w:t xml:space="preserve">swap </w:t>
      </w:r>
      <w:r w:rsidR="0046355F" w:rsidRPr="00CA2506">
        <w:rPr>
          <w:b/>
          <w:bCs/>
        </w:rPr>
        <w:t>the</w:t>
      </w:r>
      <w:r w:rsidR="0046355F">
        <w:rPr>
          <w:b/>
          <w:bCs/>
        </w:rPr>
        <w:t xml:space="preserve"> </w:t>
      </w:r>
      <w:r>
        <w:rPr>
          <w:b/>
          <w:bCs/>
        </w:rPr>
        <w:t xml:space="preserve">first </w:t>
      </w:r>
      <w:r w:rsidRPr="00CA2506">
        <w:rPr>
          <w:b/>
          <w:bCs/>
        </w:rPr>
        <w:t>and</w:t>
      </w:r>
      <w:r>
        <w:rPr>
          <w:b/>
          <w:bCs/>
        </w:rPr>
        <w:t xml:space="preserve"> last pieces of paper positions</w:t>
      </w:r>
      <w:r>
        <w:t xml:space="preserve"> to bring the good luck back to Old MacDonald.</w:t>
      </w:r>
    </w:p>
    <w:p w14:paraId="0C8B8BA0" w14:textId="012F6251" w:rsidR="002D2210" w:rsidRDefault="00973EF6" w:rsidP="002D2210">
      <w:pPr>
        <w:numPr>
          <w:ilvl w:val="2"/>
          <w:numId w:val="2"/>
        </w:numPr>
      </w:pPr>
      <w:r>
        <w:t xml:space="preserve">Note: There will be </w:t>
      </w:r>
      <w:r>
        <w:rPr>
          <w:b/>
          <w:bCs/>
        </w:rPr>
        <w:t>NO</w:t>
      </w:r>
      <w:r w:rsidRPr="00973EF6">
        <w:rPr>
          <w:b/>
          <w:bCs/>
        </w:rPr>
        <w:t xml:space="preserve"> case</w:t>
      </w:r>
      <w:r>
        <w:t xml:space="preserve"> where there will be just </w:t>
      </w:r>
      <w:r w:rsidRPr="00973EF6">
        <w:rPr>
          <w:b/>
          <w:bCs/>
        </w:rPr>
        <w:t>one piece of paper</w:t>
      </w:r>
      <w:r>
        <w:t xml:space="preserve"> left.</w:t>
      </w:r>
    </w:p>
    <w:p w14:paraId="11DB716E" w14:textId="03FC0BB2" w:rsidR="002D2210" w:rsidRDefault="002D2210" w:rsidP="002D2210">
      <w:r>
        <w:t>For more clarification see the examples below.</w:t>
      </w:r>
    </w:p>
    <w:p w14:paraId="796DBA22" w14:textId="77777777" w:rsidR="006C5A30" w:rsidRDefault="0046355F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018AAB15" w14:textId="0F56BADF" w:rsidR="006C5A30" w:rsidRDefault="00677106" w:rsidP="0046355F">
      <w:pPr>
        <w:numPr>
          <w:ilvl w:val="0"/>
          <w:numId w:val="3"/>
        </w:numPr>
        <w:spacing w:before="0" w:after="0"/>
        <w:jc w:val="both"/>
      </w:pPr>
      <w:r>
        <w:t>I</w:t>
      </w:r>
      <w:r w:rsidR="0046355F">
        <w:t xml:space="preserve">n the </w:t>
      </w:r>
      <w:r w:rsidR="0046355F">
        <w:rPr>
          <w:b/>
          <w:bCs/>
        </w:rPr>
        <w:t>first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>sequence of egg</w:t>
      </w:r>
      <w:r>
        <w:rPr>
          <w:b/>
          <w:bCs/>
        </w:rPr>
        <w:t>s</w:t>
      </w:r>
      <w:r w:rsidR="0046355F" w:rsidRPr="00677106">
        <w:rPr>
          <w:b/>
          <w:bCs/>
        </w:rPr>
        <w:t xml:space="preserve"> </w:t>
      </w:r>
      <w:r>
        <w:rPr>
          <w:b/>
          <w:bCs/>
        </w:rPr>
        <w:t xml:space="preserve">with their sizes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</w:t>
      </w:r>
      <w:r w:rsidR="0046355F">
        <w:rPr>
          <w:b/>
          <w:bCs/>
        </w:rPr>
        <w:t xml:space="preserve">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  <w:b/>
          <w:bCs/>
        </w:rPr>
        <w:t xml:space="preserve"> </w:t>
      </w:r>
      <w:r w:rsidRPr="00677106">
        <w:rPr>
          <w:rFonts w:cstheme="minorHAnsi"/>
        </w:rPr>
        <w:t>in the range</w:t>
      </w:r>
      <w:r w:rsidRPr="00677106">
        <w:rPr>
          <w:rFonts w:cstheme="minorHAnsi"/>
          <w:b/>
          <w:bCs/>
        </w:rPr>
        <w:t xml:space="preserve"> [-100, 100]</w:t>
      </w:r>
    </w:p>
    <w:p w14:paraId="7583F157" w14:textId="1BD3A2AB" w:rsidR="006C5A30" w:rsidRDefault="00677106" w:rsidP="00677106">
      <w:pPr>
        <w:numPr>
          <w:ilvl w:val="0"/>
          <w:numId w:val="3"/>
        </w:numPr>
        <w:spacing w:before="0" w:after="0"/>
        <w:jc w:val="both"/>
      </w:pPr>
      <w:r>
        <w:t>In</w:t>
      </w:r>
      <w:r w:rsidR="0046355F">
        <w:t xml:space="preserve"> the </w:t>
      </w:r>
      <w:r w:rsidR="0046355F">
        <w:rPr>
          <w:b/>
          <w:bCs/>
        </w:rPr>
        <w:t>second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pieces of paper </w:t>
      </w:r>
      <w:r>
        <w:rPr>
          <w:b/>
          <w:bCs/>
        </w:rPr>
        <w:t xml:space="preserve">with their </w:t>
      </w:r>
      <w:r w:rsidR="0046355F" w:rsidRPr="00677106">
        <w:rPr>
          <w:b/>
          <w:bCs/>
        </w:rPr>
        <w:t>sizes</w:t>
      </w:r>
      <w:r w:rsidR="0046355F">
        <w:t xml:space="preserve">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</w:rPr>
        <w:t xml:space="preserve"> in the range</w:t>
      </w:r>
      <w:r w:rsidRPr="00677106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>, 100]</w:t>
      </w:r>
    </w:p>
    <w:p w14:paraId="61CE9109" w14:textId="77777777" w:rsidR="006C5A30" w:rsidRDefault="0046355F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0AB7E3E6" w14:textId="44835ABD" w:rsidR="00677106" w:rsidRDefault="00677106" w:rsidP="0046355F">
      <w:pPr>
        <w:numPr>
          <w:ilvl w:val="0"/>
          <w:numId w:val="4"/>
        </w:numPr>
        <w:spacing w:before="0" w:after="0"/>
        <w:jc w:val="both"/>
      </w:pPr>
      <w:r>
        <w:t>On the first line:</w:t>
      </w:r>
    </w:p>
    <w:p w14:paraId="050BA869" w14:textId="223B5490" w:rsidR="00677106" w:rsidRDefault="0046355F" w:rsidP="00677106">
      <w:pPr>
        <w:numPr>
          <w:ilvl w:val="1"/>
          <w:numId w:val="4"/>
        </w:numPr>
        <w:spacing w:before="0" w:after="0"/>
        <w:jc w:val="both"/>
      </w:pPr>
      <w:r>
        <w:t xml:space="preserve">If you have </w:t>
      </w:r>
      <w:r w:rsidRPr="00677106">
        <w:rPr>
          <w:b/>
          <w:bCs/>
        </w:rPr>
        <w:t>at least one box filled</w:t>
      </w:r>
      <w:r>
        <w:t>, print:</w:t>
      </w:r>
      <w:r w:rsidR="00677106">
        <w:t xml:space="preserve"> </w:t>
      </w:r>
    </w:p>
    <w:p w14:paraId="0AA8AE91" w14:textId="0BD8D390" w:rsidR="006C5A30" w:rsidRPr="00677106" w:rsidRDefault="00677106" w:rsidP="00677106">
      <w:pPr>
        <w:numPr>
          <w:ilvl w:val="2"/>
          <w:numId w:val="4"/>
        </w:numPr>
        <w:spacing w:before="0" w:after="0"/>
        <w:jc w:val="both"/>
      </w:pPr>
      <w:r>
        <w:rPr>
          <w:rFonts w:ascii="Consolas" w:hAnsi="Consolas"/>
          <w:b/>
          <w:bCs/>
        </w:rPr>
        <w:t>"Great! You filled {total count} boxes."</w:t>
      </w:r>
    </w:p>
    <w:p w14:paraId="1D2B9701" w14:textId="0F7AFAFA" w:rsidR="00677106" w:rsidRDefault="00677106" w:rsidP="00677106">
      <w:pPr>
        <w:numPr>
          <w:ilvl w:val="0"/>
          <w:numId w:val="5"/>
        </w:numPr>
        <w:spacing w:before="0" w:after="0"/>
        <w:jc w:val="both"/>
        <w:rPr>
          <w:rFonts w:eastAsiaTheme="minorEastAsia"/>
        </w:rPr>
      </w:pPr>
      <w:r>
        <w:rPr>
          <w:rFonts w:eastAsiaTheme="minorEastAsia"/>
        </w:rPr>
        <w:t xml:space="preserve">If you </w:t>
      </w:r>
      <w:r w:rsidRPr="00677106">
        <w:rPr>
          <w:rFonts w:eastAsiaTheme="minorEastAsia"/>
          <w:b/>
          <w:bCs/>
        </w:rPr>
        <w:t>couldn't fill any boxes</w:t>
      </w:r>
      <w:r>
        <w:rPr>
          <w:rFonts w:eastAsiaTheme="minorEastAsia"/>
        </w:rPr>
        <w:t>, print:</w:t>
      </w:r>
    </w:p>
    <w:p w14:paraId="2C4CC613" w14:textId="7E845754" w:rsidR="00677106" w:rsidRDefault="00677106" w:rsidP="00677106">
      <w:pPr>
        <w:numPr>
          <w:ilvl w:val="1"/>
          <w:numId w:val="5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eastAsiaTheme="minorEastAsia" w:hAnsi="Consolas"/>
          <w:b/>
          <w:bCs/>
        </w:rPr>
        <w:t>Sorry! You couldn't fill any boxes!</w:t>
      </w:r>
      <w:r>
        <w:rPr>
          <w:rFonts w:ascii="Consolas" w:hAnsi="Consolas"/>
          <w:b/>
          <w:bCs/>
        </w:rPr>
        <w:t>"</w:t>
      </w:r>
    </w:p>
    <w:p w14:paraId="6CB2ED16" w14:textId="6262BFC5" w:rsidR="00677106" w:rsidRPr="00677106" w:rsidRDefault="00677106" w:rsidP="00677106">
      <w:pPr>
        <w:pStyle w:val="ListParagraph"/>
        <w:numPr>
          <w:ilvl w:val="0"/>
          <w:numId w:val="13"/>
        </w:numPr>
        <w:spacing w:before="0" w:after="0"/>
        <w:jc w:val="both"/>
        <w:rPr>
          <w:rFonts w:eastAsiaTheme="minorEastAsia" w:cstheme="minorHAnsi"/>
        </w:rPr>
      </w:pPr>
      <w:r w:rsidRPr="00677106">
        <w:rPr>
          <w:rFonts w:eastAsiaTheme="minorEastAsia" w:cstheme="minorHAnsi"/>
        </w:rPr>
        <w:t>On the following lines</w:t>
      </w:r>
      <w:r>
        <w:rPr>
          <w:rFonts w:eastAsiaTheme="minorEastAsia" w:cstheme="minorHAnsi"/>
        </w:rPr>
        <w:t xml:space="preserve">, print the eggs left or pieces of paper left </w:t>
      </w:r>
      <w:r w:rsidRPr="00677106">
        <w:rPr>
          <w:rFonts w:eastAsiaTheme="minorEastAsia" w:cstheme="minorHAnsi"/>
          <w:b/>
          <w:bCs/>
        </w:rPr>
        <w:t>if there are any</w:t>
      </w:r>
      <w:r w:rsidRPr="00677106">
        <w:rPr>
          <w:rFonts w:eastAsiaTheme="minorEastAsia" w:cstheme="minorHAnsi"/>
        </w:rPr>
        <w:t>:</w:t>
      </w:r>
    </w:p>
    <w:p w14:paraId="70F3C54F" w14:textId="766C6FB2" w:rsidR="00677106" w:rsidRPr="00677106" w:rsidRDefault="00677106" w:rsidP="00677106">
      <w:pPr>
        <w:numPr>
          <w:ilvl w:val="0"/>
          <w:numId w:val="10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eastAsiaTheme="minorEastAsia" w:hAnsi="Consolas"/>
          <w:b/>
          <w:bCs/>
        </w:rPr>
        <w:t>Eggs left: {left eggs joined by ", "}</w:t>
      </w:r>
    </w:p>
    <w:p w14:paraId="5459134B" w14:textId="402A308C" w:rsidR="006C5A30" w:rsidRDefault="0046355F" w:rsidP="0046355F">
      <w:pPr>
        <w:numPr>
          <w:ilvl w:val="0"/>
          <w:numId w:val="10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eastAsiaTheme="minorEastAsia" w:hAnsi="Consolas"/>
          <w:b/>
          <w:bCs/>
        </w:rPr>
        <w:t xml:space="preserve">Pieces of paper left: </w:t>
      </w:r>
      <w:r w:rsidR="00677106">
        <w:rPr>
          <w:rFonts w:ascii="Consolas" w:hAnsi="Consolas"/>
          <w:b/>
          <w:bCs/>
        </w:rPr>
        <w:t>{left pieces of paper joined by ", "}</w:t>
      </w:r>
    </w:p>
    <w:p w14:paraId="3E754D44" w14:textId="77777777" w:rsidR="006C5A30" w:rsidRDefault="0046355F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0D65E96A" w14:textId="26722B56" w:rsidR="00677106" w:rsidRPr="00973EF6" w:rsidRDefault="0046355F" w:rsidP="00677106">
      <w:pPr>
        <w:pStyle w:val="ListParagraph"/>
        <w:numPr>
          <w:ilvl w:val="0"/>
          <w:numId w:val="12"/>
        </w:numPr>
        <w:spacing w:before="0" w:after="0"/>
        <w:ind w:left="108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 xml:space="preserve">at least one egg </w:t>
      </w:r>
      <w:r>
        <w:rPr>
          <w:rFonts w:eastAsia="MS Mincho"/>
          <w:lang w:eastAsia="ja-JP"/>
        </w:rPr>
        <w:t xml:space="preserve">and </w:t>
      </w:r>
      <w:r>
        <w:rPr>
          <w:rFonts w:eastAsia="MS Mincho"/>
          <w:b/>
          <w:bCs/>
          <w:lang w:eastAsia="ja-JP"/>
        </w:rPr>
        <w:t>at least one piece of paper</w:t>
      </w:r>
      <w:r>
        <w:rPr>
          <w:rFonts w:eastAsia="MS Mincho"/>
          <w:lang w:eastAsia="ja-JP"/>
        </w:rPr>
        <w:t>.</w:t>
      </w:r>
    </w:p>
    <w:p w14:paraId="04F55A96" w14:textId="77E41334" w:rsidR="00973EF6" w:rsidRDefault="00973EF6" w:rsidP="00973EF6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03C1B3AC" w14:textId="391671AD" w:rsidR="00973EF6" w:rsidRDefault="00973EF6" w:rsidP="00973EF6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2D13C96C" w14:textId="77777777" w:rsidR="00973EF6" w:rsidRPr="00973EF6" w:rsidRDefault="00973EF6" w:rsidP="00973EF6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570784E4" w14:textId="77777777" w:rsidR="006C5A30" w:rsidRDefault="0046355F">
      <w:pPr>
        <w:pStyle w:val="Heading3"/>
        <w:rPr>
          <w:lang w:eastAsia="ja-JP"/>
        </w:rPr>
      </w:pPr>
      <w:r>
        <w:rPr>
          <w:lang w:eastAsia="ja-JP"/>
        </w:rPr>
        <w:lastRenderedPageBreak/>
        <w:t>Examples</w:t>
      </w:r>
    </w:p>
    <w:tbl>
      <w:tblPr>
        <w:tblStyle w:val="TableGrid"/>
        <w:tblW w:w="10424" w:type="dxa"/>
        <w:tblLook w:val="04A0" w:firstRow="1" w:lastRow="0" w:firstColumn="1" w:lastColumn="0" w:noHBand="0" w:noVBand="1"/>
      </w:tblPr>
      <w:tblGrid>
        <w:gridCol w:w="3160"/>
        <w:gridCol w:w="7264"/>
      </w:tblGrid>
      <w:tr w:rsidR="006C5A30" w14:paraId="28AC844F" w14:textId="77777777" w:rsidTr="00677106">
        <w:trPr>
          <w:trHeight w:val="433"/>
        </w:trPr>
        <w:tc>
          <w:tcPr>
            <w:tcW w:w="3160" w:type="dxa"/>
            <w:shd w:val="clear" w:color="auto" w:fill="D9D9D9"/>
          </w:tcPr>
          <w:p w14:paraId="5681FB4A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64" w:type="dxa"/>
            <w:shd w:val="clear" w:color="auto" w:fill="D9D9D9"/>
          </w:tcPr>
          <w:p w14:paraId="53922544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03577B4D" w14:textId="77777777" w:rsidTr="00677106">
        <w:trPr>
          <w:trHeight w:val="945"/>
        </w:trPr>
        <w:tc>
          <w:tcPr>
            <w:tcW w:w="3160" w:type="dxa"/>
          </w:tcPr>
          <w:p w14:paraId="7D5CA609" w14:textId="64144A32" w:rsidR="006C5A30" w:rsidRDefault="0046355F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  <w:highlight w:val="yellow"/>
              </w:rPr>
              <w:t>20</w:t>
            </w:r>
            <w:r>
              <w:rPr>
                <w:rFonts w:ascii="Consolas" w:hAnsi="Consolas"/>
              </w:rPr>
              <w:t>, 1</w:t>
            </w:r>
            <w:r w:rsidR="00F23678">
              <w:rPr>
                <w:rFonts w:ascii="Consolas" w:hAnsi="Consolas"/>
              </w:rPr>
              <w:t>3</w:t>
            </w:r>
            <w:r>
              <w:rPr>
                <w:rFonts w:ascii="Consolas" w:hAnsi="Consolas"/>
              </w:rPr>
              <w:t xml:space="preserve">, </w:t>
            </w:r>
            <w:r w:rsidR="00677106">
              <w:rPr>
                <w:rFonts w:ascii="Consolas" w:hAnsi="Consolas"/>
              </w:rPr>
              <w:t xml:space="preserve">-7, </w:t>
            </w:r>
            <w:r>
              <w:rPr>
                <w:rFonts w:ascii="Consolas" w:hAnsi="Consolas"/>
              </w:rPr>
              <w:t>7</w:t>
            </w:r>
          </w:p>
          <w:p w14:paraId="665A9137" w14:textId="625DACC9" w:rsidR="00F23678" w:rsidRPr="00F23678" w:rsidRDefault="0046355F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0, 5, 20, 15, 7, </w:t>
            </w:r>
            <w:r>
              <w:rPr>
                <w:rFonts w:ascii="Consolas" w:hAnsi="Consolas"/>
                <w:highlight w:val="yellow"/>
              </w:rPr>
              <w:t>9</w:t>
            </w:r>
          </w:p>
        </w:tc>
        <w:tc>
          <w:tcPr>
            <w:tcW w:w="7264" w:type="dxa"/>
          </w:tcPr>
          <w:p w14:paraId="01424619" w14:textId="7E978D2F" w:rsidR="006C5A30" w:rsidRDefault="00677106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reat</w:t>
            </w:r>
            <w:r w:rsidRPr="00677106">
              <w:rPr>
                <w:rFonts w:ascii="Consolas" w:hAnsi="Consolas"/>
              </w:rPr>
              <w:t xml:space="preserve">! You filled </w:t>
            </w:r>
            <w:r w:rsidR="00973EF6">
              <w:rPr>
                <w:rFonts w:ascii="Consolas" w:hAnsi="Consolas"/>
              </w:rPr>
              <w:t>2</w:t>
            </w:r>
            <w:r w:rsidRPr="00677106">
              <w:rPr>
                <w:rFonts w:ascii="Consolas" w:hAnsi="Consolas"/>
              </w:rPr>
              <w:t xml:space="preserve"> boxes</w:t>
            </w:r>
            <w:r>
              <w:rPr>
                <w:rFonts w:ascii="Consolas" w:hAnsi="Consolas"/>
              </w:rPr>
              <w:t>.</w:t>
            </w:r>
          </w:p>
          <w:p w14:paraId="6687D085" w14:textId="4FFBF70C" w:rsidR="006C5A30" w:rsidRDefault="0046355F">
            <w:pPr>
              <w:spacing w:before="0" w:after="0"/>
              <w:jc w:val="both"/>
            </w:pPr>
            <w:r>
              <w:rPr>
                <w:rFonts w:ascii="Consolas" w:hAnsi="Consolas"/>
              </w:rPr>
              <w:t xml:space="preserve">Pieces of paper left: </w:t>
            </w:r>
            <w:r w:rsidR="00973EF6">
              <w:rPr>
                <w:rFonts w:ascii="Consolas" w:hAnsi="Consolas"/>
              </w:rPr>
              <w:t>7</w:t>
            </w:r>
            <w:r>
              <w:rPr>
                <w:rFonts w:ascii="Consolas" w:hAnsi="Consolas"/>
              </w:rPr>
              <w:t>, 5, 20</w:t>
            </w:r>
            <w:r w:rsidR="00973EF6">
              <w:rPr>
                <w:rFonts w:ascii="Consolas" w:hAnsi="Consolas"/>
              </w:rPr>
              <w:t>, 15</w:t>
            </w:r>
          </w:p>
        </w:tc>
      </w:tr>
      <w:tr w:rsidR="006C5A30" w14:paraId="080E1738" w14:textId="77777777" w:rsidTr="00677106">
        <w:trPr>
          <w:trHeight w:val="370"/>
        </w:trPr>
        <w:tc>
          <w:tcPr>
            <w:tcW w:w="10424" w:type="dxa"/>
            <w:gridSpan w:val="2"/>
            <w:shd w:val="clear" w:color="auto" w:fill="D9D9D9"/>
          </w:tcPr>
          <w:p w14:paraId="4E21F703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Comment</w:t>
            </w:r>
          </w:p>
        </w:tc>
      </w:tr>
      <w:tr w:rsidR="006C5A30" w14:paraId="102662B6" w14:textId="77777777">
        <w:trPr>
          <w:trHeight w:val="2433"/>
        </w:trPr>
        <w:tc>
          <w:tcPr>
            <w:tcW w:w="10424" w:type="dxa"/>
            <w:gridSpan w:val="2"/>
          </w:tcPr>
          <w:p w14:paraId="469F3C9D" w14:textId="2E488235" w:rsidR="006C5A30" w:rsidRDefault="0046355F">
            <w:pPr>
              <w:spacing w:before="0" w:after="0"/>
            </w:pPr>
            <w:r>
              <w:t>1) The first egg (20) is wrapped with the last piece of paper (9).</w:t>
            </w:r>
            <w:r w:rsidR="00677106">
              <w:t xml:space="preserve"> </w:t>
            </w:r>
            <w:r w:rsidR="00C90607">
              <w:t>W</w:t>
            </w:r>
            <w:r w:rsidR="00677106">
              <w:t>e put them in a box and</w:t>
            </w:r>
            <w:r>
              <w:t xml:space="preserve"> </w:t>
            </w:r>
            <w:r w:rsidR="00677106">
              <w:t>r</w:t>
            </w:r>
            <w:r>
              <w:t xml:space="preserve">emove them </w:t>
            </w:r>
            <w:r w:rsidR="00677106">
              <w:t>from the sequences</w:t>
            </w:r>
            <w:r>
              <w:t>.</w:t>
            </w:r>
          </w:p>
          <w:p w14:paraId="65E52947" w14:textId="00CDA0C5" w:rsidR="006C5A30" w:rsidRDefault="0046355F">
            <w:pPr>
              <w:spacing w:before="0" w:after="0"/>
            </w:pPr>
            <w:r>
              <w:t>2) The second egg (1</w:t>
            </w:r>
            <w:r w:rsidR="00F23678">
              <w:t>3</w:t>
            </w:r>
            <w:r>
              <w:t>)</w:t>
            </w:r>
            <w:r w:rsidR="00677106">
              <w:t xml:space="preserve"> </w:t>
            </w:r>
            <w:r w:rsidR="00F23678">
              <w:t xml:space="preserve">brings back </w:t>
            </w:r>
            <w:proofErr w:type="gramStart"/>
            <w:r w:rsidR="00F23678">
              <w:t>luck</w:t>
            </w:r>
            <w:proofErr w:type="gramEnd"/>
            <w:r w:rsidR="00F23678">
              <w:t xml:space="preserve"> so </w:t>
            </w:r>
            <w:r w:rsidR="00680074">
              <w:t>it</w:t>
            </w:r>
            <w:r w:rsidR="00973EF6">
              <w:t>'</w:t>
            </w:r>
            <w:r w:rsidR="00680074">
              <w:t>s</w:t>
            </w:r>
            <w:r w:rsidR="00F23678">
              <w:t xml:space="preserve"> removed. Then the first piece of paper (10) is </w:t>
            </w:r>
            <w:r w:rsidR="00973EF6">
              <w:t>switched</w:t>
            </w:r>
            <w:r>
              <w:t xml:space="preserve"> with the last piece of paper (7).</w:t>
            </w:r>
          </w:p>
          <w:p w14:paraId="236D6542" w14:textId="105D4A46" w:rsidR="006C5A30" w:rsidRDefault="00677106">
            <w:pPr>
              <w:spacing w:before="0" w:after="0"/>
            </w:pPr>
            <w:r>
              <w:t>3) The third egg (-7) is not fresh, so we remove it.</w:t>
            </w:r>
          </w:p>
          <w:p w14:paraId="3D07123E" w14:textId="77FEA943" w:rsidR="006C5A30" w:rsidRDefault="00677106">
            <w:pPr>
              <w:spacing w:before="0" w:after="0"/>
            </w:pPr>
            <w:r>
              <w:t>4</w:t>
            </w:r>
            <w:r w:rsidR="0046355F">
              <w:t xml:space="preserve">) The </w:t>
            </w:r>
            <w:r>
              <w:t>fourth</w:t>
            </w:r>
            <w:r w:rsidR="0046355F">
              <w:t xml:space="preserve"> egg (</w:t>
            </w:r>
            <w:r>
              <w:t>7</w:t>
            </w:r>
            <w:r w:rsidR="0046355F">
              <w:t>)</w:t>
            </w:r>
            <w:r>
              <w:t xml:space="preserve"> is</w:t>
            </w:r>
            <w:r w:rsidR="0046355F">
              <w:t xml:space="preserve"> wrapped with the last piece of paper (</w:t>
            </w:r>
            <w:r w:rsidR="00973EF6">
              <w:t>10</w:t>
            </w:r>
            <w:r w:rsidR="0046355F">
              <w:t>).</w:t>
            </w:r>
            <w:r>
              <w:t xml:space="preserve"> </w:t>
            </w:r>
            <w:r w:rsidR="00C90607">
              <w:t>W</w:t>
            </w:r>
            <w:r>
              <w:t>e put them in a box and remove them from the sequences.</w:t>
            </w:r>
            <w:r w:rsidR="0046355F">
              <w:t xml:space="preserve"> Remove them both.</w:t>
            </w:r>
          </w:p>
          <w:p w14:paraId="4C8E74DF" w14:textId="668564A0" w:rsidR="006C5A30" w:rsidRDefault="00677106">
            <w:pPr>
              <w:spacing w:before="0" w:after="0"/>
            </w:pPr>
            <w:r>
              <w:t>5</w:t>
            </w:r>
            <w:r w:rsidR="0046355F">
              <w:t xml:space="preserve">) </w:t>
            </w:r>
            <w:r>
              <w:t xml:space="preserve">We successfully filled </w:t>
            </w:r>
            <w:r w:rsidR="00973EF6">
              <w:t>2</w:t>
            </w:r>
            <w:r>
              <w:t xml:space="preserve"> boxes.</w:t>
            </w:r>
          </w:p>
        </w:tc>
      </w:tr>
      <w:tr w:rsidR="006C5A30" w14:paraId="3E13E73B" w14:textId="77777777" w:rsidTr="00677106">
        <w:trPr>
          <w:trHeight w:val="382"/>
        </w:trPr>
        <w:tc>
          <w:tcPr>
            <w:tcW w:w="3160" w:type="dxa"/>
            <w:shd w:val="clear" w:color="auto" w:fill="D9D9D9"/>
          </w:tcPr>
          <w:p w14:paraId="2BA58F79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64" w:type="dxa"/>
            <w:shd w:val="clear" w:color="auto" w:fill="D9D9D9"/>
          </w:tcPr>
          <w:p w14:paraId="097DE702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7FDDE206" w14:textId="77777777" w:rsidTr="00677106">
        <w:trPr>
          <w:trHeight w:val="685"/>
        </w:trPr>
        <w:tc>
          <w:tcPr>
            <w:tcW w:w="3160" w:type="dxa"/>
          </w:tcPr>
          <w:p w14:paraId="1C9AA26B" w14:textId="45590B52" w:rsidR="006C5A30" w:rsidRDefault="0046355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, 4, 7, 8</w:t>
            </w:r>
            <w:r w:rsidR="00677106">
              <w:rPr>
                <w:rFonts w:ascii="Consolas" w:hAnsi="Consolas"/>
              </w:rPr>
              <w:t>, 0</w:t>
            </w:r>
          </w:p>
          <w:p w14:paraId="3960D8DF" w14:textId="4FFEECB6" w:rsidR="006C5A30" w:rsidRDefault="0046355F">
            <w:pPr>
              <w:spacing w:before="0" w:after="0"/>
            </w:pPr>
            <w:r>
              <w:rPr>
                <w:rFonts w:ascii="Consolas" w:hAnsi="Consolas"/>
              </w:rPr>
              <w:t>5, 6, 2</w:t>
            </w:r>
          </w:p>
        </w:tc>
        <w:tc>
          <w:tcPr>
            <w:tcW w:w="7264" w:type="dxa"/>
          </w:tcPr>
          <w:p w14:paraId="53F6E270" w14:textId="77777777" w:rsidR="00677106" w:rsidRDefault="00677106" w:rsidP="00677106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reat</w:t>
            </w:r>
            <w:r w:rsidRPr="00677106">
              <w:rPr>
                <w:rFonts w:ascii="Consolas" w:hAnsi="Consolas"/>
              </w:rPr>
              <w:t xml:space="preserve">! You filled </w:t>
            </w:r>
            <w:r>
              <w:rPr>
                <w:rFonts w:ascii="Consolas" w:hAnsi="Consolas"/>
              </w:rPr>
              <w:t>3</w:t>
            </w:r>
            <w:r w:rsidRPr="00677106">
              <w:rPr>
                <w:rFonts w:ascii="Consolas" w:hAnsi="Consolas"/>
              </w:rPr>
              <w:t xml:space="preserve"> boxes</w:t>
            </w:r>
            <w:r>
              <w:rPr>
                <w:rFonts w:ascii="Consolas" w:hAnsi="Consolas"/>
              </w:rPr>
              <w:t>.</w:t>
            </w:r>
          </w:p>
          <w:p w14:paraId="0AB5E9FA" w14:textId="4CF293BA" w:rsidR="006C5A30" w:rsidRDefault="0046355F">
            <w:pPr>
              <w:spacing w:before="0" w:after="0"/>
            </w:pPr>
            <w:r>
              <w:rPr>
                <w:rFonts w:ascii="Consolas" w:hAnsi="Consolas"/>
              </w:rPr>
              <w:t>Eggs left: 8</w:t>
            </w:r>
            <w:r w:rsidR="00677106">
              <w:rPr>
                <w:rFonts w:ascii="Consolas" w:hAnsi="Consolas"/>
              </w:rPr>
              <w:t>, 0</w:t>
            </w:r>
          </w:p>
        </w:tc>
      </w:tr>
      <w:tr w:rsidR="006C5A30" w14:paraId="0D5977F7" w14:textId="77777777" w:rsidTr="00677106">
        <w:trPr>
          <w:trHeight w:val="370"/>
        </w:trPr>
        <w:tc>
          <w:tcPr>
            <w:tcW w:w="3160" w:type="dxa"/>
            <w:shd w:val="clear" w:color="auto" w:fill="D9D9D9"/>
          </w:tcPr>
          <w:p w14:paraId="7A9CDDE9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7264" w:type="dxa"/>
            <w:shd w:val="clear" w:color="auto" w:fill="D9D9D9"/>
          </w:tcPr>
          <w:p w14:paraId="6EFA248F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Output</w:t>
            </w:r>
          </w:p>
        </w:tc>
      </w:tr>
      <w:tr w:rsidR="006C5A30" w14:paraId="07FF2790" w14:textId="77777777" w:rsidTr="00677106">
        <w:trPr>
          <w:trHeight w:val="645"/>
        </w:trPr>
        <w:tc>
          <w:tcPr>
            <w:tcW w:w="3160" w:type="dxa"/>
          </w:tcPr>
          <w:p w14:paraId="3C5BF581" w14:textId="25F6FB01" w:rsidR="006C5A30" w:rsidRDefault="0046355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2, </w:t>
            </w:r>
            <w:r w:rsidR="00F23678">
              <w:rPr>
                <w:rFonts w:ascii="Consolas" w:hAnsi="Consolas"/>
              </w:rPr>
              <w:t>23</w:t>
            </w:r>
          </w:p>
          <w:p w14:paraId="2EE6273D" w14:textId="21985C56" w:rsidR="006C5A30" w:rsidRDefault="00A07DB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28</w:t>
            </w:r>
            <w:r w:rsidR="00F23678">
              <w:rPr>
                <w:rFonts w:ascii="Consolas" w:hAnsi="Consolas"/>
              </w:rPr>
              <w:t>, 4</w:t>
            </w:r>
            <w:r w:rsidR="0046355F">
              <w:rPr>
                <w:rFonts w:ascii="Consolas" w:hAnsi="Consolas"/>
              </w:rPr>
              <w:t>0</w:t>
            </w:r>
          </w:p>
        </w:tc>
        <w:tc>
          <w:tcPr>
            <w:tcW w:w="7264" w:type="dxa"/>
          </w:tcPr>
          <w:p w14:paraId="4E7C0CAD" w14:textId="576520A0" w:rsidR="00677106" w:rsidRDefault="0046355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rry! You couldn't fill any boxes!</w:t>
            </w:r>
          </w:p>
        </w:tc>
      </w:tr>
    </w:tbl>
    <w:p w14:paraId="4AF39BF4" w14:textId="77777777" w:rsidR="006C5A30" w:rsidRDefault="006C5A30"/>
    <w:sectPr w:rsidR="006C5A30" w:rsidSect="00973EF6">
      <w:headerReference w:type="default" r:id="rId11"/>
      <w:footerReference w:type="default" r:id="rId12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54099" w14:textId="77777777" w:rsidR="00FF6154" w:rsidRDefault="00FF6154">
      <w:pPr>
        <w:spacing w:after="0" w:line="240" w:lineRule="auto"/>
      </w:pPr>
      <w:r>
        <w:separator/>
      </w:r>
    </w:p>
  </w:endnote>
  <w:endnote w:type="continuationSeparator" w:id="0">
    <w:p w14:paraId="31F919D1" w14:textId="77777777" w:rsidR="00FF6154" w:rsidRDefault="00FF6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9FE14" w14:textId="77777777" w:rsidR="00973EF6" w:rsidRPr="000D7796" w:rsidRDefault="00973EF6" w:rsidP="00973E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53D9A" wp14:editId="6DD90BF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0A2DB7" w14:textId="77777777" w:rsidR="00973EF6" w:rsidRPr="002C539D" w:rsidRDefault="00973EF6" w:rsidP="00973EF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53D9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0A2DB7" w14:textId="77777777" w:rsidR="00973EF6" w:rsidRPr="002C539D" w:rsidRDefault="00973EF6" w:rsidP="00973EF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AE0151" wp14:editId="407545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88A337" w14:textId="77777777" w:rsidR="00973EF6" w:rsidRPr="002C539D" w:rsidRDefault="00973EF6" w:rsidP="00973E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0EA57BC" w14:textId="77777777" w:rsidR="00973EF6" w:rsidRPr="00596AA5" w:rsidRDefault="00973EF6" w:rsidP="00973EF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34B093" wp14:editId="1566B2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E41DD5" wp14:editId="0D59430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6E3F49" wp14:editId="047EAD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C4D47C" wp14:editId="3C18587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058DCB" wp14:editId="291D54B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473A75" wp14:editId="789A75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4C32F" wp14:editId="43E0B9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B150B" wp14:editId="1E7318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7D91E6" wp14:editId="2C52FF25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AE0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C88A337" w14:textId="77777777" w:rsidR="00973EF6" w:rsidRPr="002C539D" w:rsidRDefault="00973EF6" w:rsidP="00973EF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0EA57BC" w14:textId="77777777" w:rsidR="00973EF6" w:rsidRPr="00596AA5" w:rsidRDefault="00973EF6" w:rsidP="00973EF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34B093" wp14:editId="1566B2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E41DD5" wp14:editId="0D59430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6E3F49" wp14:editId="047EAD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C4D47C" wp14:editId="3C18587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058DCB" wp14:editId="291D54B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473A75" wp14:editId="789A75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4C32F" wp14:editId="43E0B9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B150B" wp14:editId="1E7318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7D91E6" wp14:editId="2C52FF25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DFB5811" wp14:editId="5E6E76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1C8F0A3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FD3A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88BDAC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24AB8" w14:textId="77777777" w:rsidR="00FF6154" w:rsidRDefault="00FF6154">
      <w:pPr>
        <w:spacing w:after="0" w:line="240" w:lineRule="auto"/>
      </w:pPr>
      <w:r>
        <w:separator/>
      </w:r>
    </w:p>
  </w:footnote>
  <w:footnote w:type="continuationSeparator" w:id="0">
    <w:p w14:paraId="7D7D0922" w14:textId="77777777" w:rsidR="00FF6154" w:rsidRDefault="00FF61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4CC68" w14:textId="77777777" w:rsidR="006C5A30" w:rsidRDefault="006C5A30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 w15:restartNumberingAfterBreak="0">
    <w:nsid w:val="26136F87"/>
    <w:multiLevelType w:val="hybridMultilevel"/>
    <w:tmpl w:val="C410554E"/>
    <w:lvl w:ilvl="0" w:tplc="EE26D87C">
      <w:start w:val="1"/>
      <w:numFmt w:val="decimal"/>
      <w:pStyle w:val="Heading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8" w15:restartNumberingAfterBreak="0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9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0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623735">
    <w:abstractNumId w:val="6"/>
  </w:num>
  <w:num w:numId="2" w16cid:durableId="2093701904">
    <w:abstractNumId w:val="10"/>
  </w:num>
  <w:num w:numId="3" w16cid:durableId="1166357599">
    <w:abstractNumId w:val="1"/>
  </w:num>
  <w:num w:numId="4" w16cid:durableId="1935212709">
    <w:abstractNumId w:val="2"/>
  </w:num>
  <w:num w:numId="5" w16cid:durableId="2033453888">
    <w:abstractNumId w:val="7"/>
  </w:num>
  <w:num w:numId="6" w16cid:durableId="2094469626">
    <w:abstractNumId w:val="4"/>
  </w:num>
  <w:num w:numId="7" w16cid:durableId="1634752960">
    <w:abstractNumId w:val="3"/>
  </w:num>
  <w:num w:numId="8" w16cid:durableId="992560813">
    <w:abstractNumId w:val="5"/>
  </w:num>
  <w:num w:numId="9" w16cid:durableId="1819806156">
    <w:abstractNumId w:val="8"/>
  </w:num>
  <w:num w:numId="10" w16cid:durableId="1094594350">
    <w:abstractNumId w:val="9"/>
  </w:num>
  <w:num w:numId="11" w16cid:durableId="822041161">
    <w:abstractNumId w:val="0"/>
  </w:num>
  <w:num w:numId="12" w16cid:durableId="852643026">
    <w:abstractNumId w:val="12"/>
  </w:num>
  <w:num w:numId="13" w16cid:durableId="173571019">
    <w:abstractNumId w:val="13"/>
  </w:num>
  <w:num w:numId="14" w16cid:durableId="452287585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210"/>
    <w:rsid w:val="00305122"/>
    <w:rsid w:val="003230CF"/>
    <w:rsid w:val="0033212E"/>
    <w:rsid w:val="0033490F"/>
    <w:rsid w:val="00380A57"/>
    <w:rsid w:val="003817EF"/>
    <w:rsid w:val="00382A45"/>
    <w:rsid w:val="0039511D"/>
    <w:rsid w:val="003A1601"/>
    <w:rsid w:val="003A33F9"/>
    <w:rsid w:val="003A5602"/>
    <w:rsid w:val="003B0278"/>
    <w:rsid w:val="003B1846"/>
    <w:rsid w:val="003B6A53"/>
    <w:rsid w:val="003C5652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106"/>
    <w:rsid w:val="00680074"/>
    <w:rsid w:val="00686C0C"/>
    <w:rsid w:val="00695634"/>
    <w:rsid w:val="006A2531"/>
    <w:rsid w:val="006C5A30"/>
    <w:rsid w:val="006D1D53"/>
    <w:rsid w:val="006D239A"/>
    <w:rsid w:val="006E1302"/>
    <w:rsid w:val="006E2245"/>
    <w:rsid w:val="006E55B4"/>
    <w:rsid w:val="006E7E50"/>
    <w:rsid w:val="006F1B9A"/>
    <w:rsid w:val="00704432"/>
    <w:rsid w:val="007051DF"/>
    <w:rsid w:val="00724DA4"/>
    <w:rsid w:val="00763912"/>
    <w:rsid w:val="00774E44"/>
    <w:rsid w:val="00785258"/>
    <w:rsid w:val="0078586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45F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F8C"/>
    <w:rsid w:val="0092145D"/>
    <w:rsid w:val="009254B7"/>
    <w:rsid w:val="00930CEE"/>
    <w:rsid w:val="00941FFF"/>
    <w:rsid w:val="00955691"/>
    <w:rsid w:val="009578E2"/>
    <w:rsid w:val="00961157"/>
    <w:rsid w:val="00965C5B"/>
    <w:rsid w:val="0096684B"/>
    <w:rsid w:val="00972C7F"/>
    <w:rsid w:val="00973EF6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DB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607"/>
    <w:rsid w:val="00CA25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B39"/>
    <w:rsid w:val="00F20B48"/>
    <w:rsid w:val="00F2367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634D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3</cp:revision>
  <dcterms:created xsi:type="dcterms:W3CDTF">2022-05-17T06:39:00Z</dcterms:created>
  <dcterms:modified xsi:type="dcterms:W3CDTF">2022-06-0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